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4E2C" w:rsidRPr="00B84E2C" w:rsidRDefault="00445D0D" w:rsidP="00B84E2C">
      <w:pPr>
        <w:pStyle w:val="Heading1"/>
      </w:pPr>
      <w:r>
        <w:t>Week 2</w:t>
      </w:r>
      <w:r w:rsidR="00B84E2C">
        <w:t>, Discussion 1: Initial Post</w:t>
      </w:r>
    </w:p>
    <w:p w:rsidR="00445D0D" w:rsidRDefault="00445D0D" w:rsidP="00445D0D">
      <w:pPr>
        <w:spacing w:after="0" w:line="240" w:lineRule="auto"/>
        <w:rPr>
          <w:i/>
        </w:rPr>
      </w:pPr>
      <w:r>
        <w:tab/>
      </w:r>
      <w:r>
        <w:rPr>
          <w:b/>
        </w:rPr>
        <w:t>After considering the information in this week’s instructor guidance and readings, I understand ethos, pathos, and logos to be…</w:t>
      </w:r>
      <w:r>
        <w:t xml:space="preserve"> </w:t>
      </w:r>
      <w:r>
        <w:rPr>
          <w:i/>
        </w:rPr>
        <w:t>(Here, describe ethos, pathos, and logos and relate each to your specific argument for the final paper.</w:t>
      </w:r>
      <w:r>
        <w:rPr>
          <w:i/>
        </w:rPr>
        <w:t xml:space="preserve"> What is the rhetorical situation for this academic argument?</w:t>
      </w:r>
      <w:bookmarkStart w:id="0" w:name="_GoBack"/>
      <w:bookmarkEnd w:id="0"/>
      <w:r>
        <w:rPr>
          <w:i/>
        </w:rPr>
        <w:t>)</w:t>
      </w:r>
    </w:p>
    <w:p w:rsidR="00445D0D" w:rsidRDefault="00445D0D" w:rsidP="00445D0D">
      <w:pPr>
        <w:spacing w:after="0" w:line="240" w:lineRule="auto"/>
        <w:rPr>
          <w:b/>
        </w:rPr>
      </w:pPr>
    </w:p>
    <w:p w:rsidR="00445D0D" w:rsidRDefault="00445D0D" w:rsidP="00445D0D">
      <w:pPr>
        <w:spacing w:after="0" w:line="240" w:lineRule="auto"/>
        <w:rPr>
          <w:b/>
        </w:rPr>
      </w:pPr>
      <w:r>
        <w:rPr>
          <w:b/>
        </w:rPr>
        <w:t>Revised Thesis Statement:</w:t>
      </w:r>
    </w:p>
    <w:p w:rsidR="00445D0D" w:rsidRPr="009461FF" w:rsidRDefault="00445D0D" w:rsidP="00445D0D">
      <w:pPr>
        <w:pStyle w:val="ListParagraph"/>
        <w:numPr>
          <w:ilvl w:val="0"/>
          <w:numId w:val="1"/>
        </w:numPr>
        <w:spacing w:after="0" w:line="240" w:lineRule="auto"/>
        <w:rPr>
          <w:i/>
        </w:rPr>
      </w:pPr>
      <w:r w:rsidRPr="009461FF">
        <w:rPr>
          <w:i/>
        </w:rPr>
        <w:t xml:space="preserve">(Here, </w:t>
      </w:r>
      <w:r>
        <w:rPr>
          <w:i/>
        </w:rPr>
        <w:t>write your revised thesis statement</w:t>
      </w:r>
      <w:r w:rsidRPr="009461FF">
        <w:rPr>
          <w:i/>
        </w:rPr>
        <w:t>.)</w:t>
      </w:r>
    </w:p>
    <w:p w:rsidR="00445D0D" w:rsidRDefault="00445D0D" w:rsidP="00445D0D">
      <w:pPr>
        <w:spacing w:after="0" w:line="240" w:lineRule="auto"/>
        <w:rPr>
          <w:b/>
        </w:rPr>
      </w:pPr>
      <w:r>
        <w:rPr>
          <w:b/>
        </w:rPr>
        <w:tab/>
      </w:r>
    </w:p>
    <w:p w:rsidR="00445D0D" w:rsidRDefault="00445D0D" w:rsidP="00445D0D">
      <w:pPr>
        <w:spacing w:after="0" w:line="240" w:lineRule="auto"/>
        <w:rPr>
          <w:b/>
        </w:rPr>
      </w:pPr>
      <w:r>
        <w:rPr>
          <w:b/>
        </w:rPr>
        <w:t>Claim #1:</w:t>
      </w:r>
    </w:p>
    <w:p w:rsidR="00445D0D" w:rsidRPr="009461FF" w:rsidRDefault="00445D0D" w:rsidP="00445D0D">
      <w:pPr>
        <w:pStyle w:val="ListParagraph"/>
        <w:numPr>
          <w:ilvl w:val="0"/>
          <w:numId w:val="1"/>
        </w:numPr>
        <w:spacing w:after="0" w:line="240" w:lineRule="auto"/>
        <w:rPr>
          <w:i/>
        </w:rPr>
      </w:pPr>
      <w:r w:rsidRPr="009461FF">
        <w:rPr>
          <w:i/>
        </w:rPr>
        <w:t xml:space="preserve">(Here, </w:t>
      </w:r>
      <w:r>
        <w:rPr>
          <w:i/>
        </w:rPr>
        <w:t>write a claim in complete sentence form. This claim should be based upon the research you’ve conducted thus far and must relate to your thesis statement</w:t>
      </w:r>
      <w:r w:rsidRPr="009461FF">
        <w:rPr>
          <w:i/>
        </w:rPr>
        <w:t>.)</w:t>
      </w:r>
    </w:p>
    <w:p w:rsidR="00445D0D" w:rsidRDefault="00445D0D" w:rsidP="00445D0D">
      <w:pPr>
        <w:spacing w:after="0" w:line="240" w:lineRule="auto"/>
        <w:rPr>
          <w:b/>
        </w:rPr>
      </w:pPr>
      <w:r>
        <w:rPr>
          <w:b/>
        </w:rPr>
        <w:t>Claim #2:</w:t>
      </w:r>
    </w:p>
    <w:p w:rsidR="00445D0D" w:rsidRDefault="00445D0D" w:rsidP="00445D0D">
      <w:pPr>
        <w:pStyle w:val="ListParagraph"/>
        <w:numPr>
          <w:ilvl w:val="0"/>
          <w:numId w:val="1"/>
        </w:numPr>
        <w:spacing w:after="0" w:line="240" w:lineRule="auto"/>
        <w:rPr>
          <w:i/>
        </w:rPr>
      </w:pPr>
      <w:r w:rsidRPr="009461FF">
        <w:rPr>
          <w:i/>
        </w:rPr>
        <w:t xml:space="preserve">(Here, </w:t>
      </w:r>
      <w:r>
        <w:rPr>
          <w:i/>
        </w:rPr>
        <w:t>write a second claim in complete sentence form. This claim should be based upon the research you’ve conducted thus far and must relate to your thesis statement</w:t>
      </w:r>
      <w:r w:rsidRPr="009461FF">
        <w:rPr>
          <w:i/>
        </w:rPr>
        <w:t>.)</w:t>
      </w:r>
    </w:p>
    <w:p w:rsidR="00445D0D" w:rsidRPr="009461FF" w:rsidRDefault="00445D0D" w:rsidP="00445D0D">
      <w:pPr>
        <w:spacing w:after="0" w:line="240" w:lineRule="auto"/>
        <w:rPr>
          <w:b/>
        </w:rPr>
      </w:pPr>
      <w:r>
        <w:rPr>
          <w:b/>
        </w:rPr>
        <w:t>Counterargument &amp; Rebuttal</w:t>
      </w:r>
    </w:p>
    <w:p w:rsidR="00445D0D" w:rsidRPr="009461FF" w:rsidRDefault="00445D0D" w:rsidP="00445D0D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>
        <w:rPr>
          <w:i/>
        </w:rPr>
        <w:t>(Here, describe a counterargument you have discovered in your research process.)</w:t>
      </w:r>
    </w:p>
    <w:p w:rsidR="00445D0D" w:rsidRPr="009461FF" w:rsidRDefault="00445D0D" w:rsidP="00445D0D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>
        <w:rPr>
          <w:i/>
        </w:rPr>
        <w:t>(Share a few ideas you have for your rebuttal against this counterargument.)</w:t>
      </w:r>
    </w:p>
    <w:p w:rsidR="00445D0D" w:rsidRDefault="00445D0D" w:rsidP="00445D0D">
      <w:pPr>
        <w:spacing w:after="0" w:line="240" w:lineRule="auto"/>
        <w:rPr>
          <w:b/>
        </w:rPr>
      </w:pPr>
    </w:p>
    <w:p w:rsidR="00445D0D" w:rsidRPr="009461FF" w:rsidRDefault="00445D0D" w:rsidP="00445D0D">
      <w:pPr>
        <w:spacing w:after="0" w:line="240" w:lineRule="auto"/>
        <w:rPr>
          <w:i/>
        </w:rPr>
      </w:pPr>
      <w:r>
        <w:rPr>
          <w:b/>
        </w:rPr>
        <w:tab/>
        <w:t xml:space="preserve">I developed these claims by… </w:t>
      </w:r>
      <w:r>
        <w:rPr>
          <w:i/>
        </w:rPr>
        <w:t>(Here, share your experience developing your two claims and counterargument. Did you come up with these claims on your own or are they based upon the research you have already conducted?)</w:t>
      </w:r>
    </w:p>
    <w:p w:rsidR="00445D0D" w:rsidRPr="009461FF" w:rsidRDefault="00445D0D" w:rsidP="00445D0D">
      <w:pPr>
        <w:spacing w:after="0" w:line="240" w:lineRule="auto"/>
        <w:rPr>
          <w:i/>
        </w:rPr>
      </w:pPr>
      <w:r>
        <w:rPr>
          <w:b/>
        </w:rPr>
        <w:tab/>
        <w:t xml:space="preserve">I revised my thesis statement based on… </w:t>
      </w:r>
      <w:r>
        <w:rPr>
          <w:i/>
        </w:rPr>
        <w:t>(Here, describe the changes you made to your thesis statement and why you made the changes. Be sure to explain how your claims relate to your thesis statement, too.)</w:t>
      </w:r>
    </w:p>
    <w:p w:rsidR="00445D0D" w:rsidRPr="009461FF" w:rsidRDefault="00445D0D" w:rsidP="00445D0D">
      <w:pPr>
        <w:spacing w:after="0" w:line="240" w:lineRule="auto"/>
        <w:rPr>
          <w:b/>
        </w:rPr>
      </w:pPr>
      <w:r>
        <w:rPr>
          <w:b/>
        </w:rPr>
        <w:tab/>
        <w:t xml:space="preserve">After reading the course materials, I have questions about… </w:t>
      </w:r>
      <w:r w:rsidRPr="00F50F09">
        <w:rPr>
          <w:i/>
        </w:rPr>
        <w:t xml:space="preserve">(Be sure to clearly state any questions or confusion you have regarding </w:t>
      </w:r>
      <w:r>
        <w:rPr>
          <w:i/>
        </w:rPr>
        <w:t>research</w:t>
      </w:r>
      <w:r w:rsidRPr="00F50F09">
        <w:rPr>
          <w:i/>
        </w:rPr>
        <w:t xml:space="preserve">, </w:t>
      </w:r>
      <w:r>
        <w:rPr>
          <w:i/>
        </w:rPr>
        <w:t xml:space="preserve">claims, </w:t>
      </w:r>
      <w:proofErr w:type="gramStart"/>
      <w:r>
        <w:rPr>
          <w:i/>
        </w:rPr>
        <w:t>counterargument</w:t>
      </w:r>
      <w:proofErr w:type="gramEnd"/>
      <w:r>
        <w:rPr>
          <w:i/>
        </w:rPr>
        <w:t>, rebuttal</w:t>
      </w:r>
      <w:r w:rsidRPr="00F50F09">
        <w:rPr>
          <w:i/>
        </w:rPr>
        <w:t xml:space="preserve">, or </w:t>
      </w:r>
      <w:r>
        <w:rPr>
          <w:i/>
        </w:rPr>
        <w:t>thesis statements</w:t>
      </w:r>
      <w:r w:rsidRPr="00F50F09">
        <w:rPr>
          <w:i/>
        </w:rPr>
        <w:t>. Your classmates can help you find the answers throughout the week.)</w:t>
      </w:r>
    </w:p>
    <w:p w:rsidR="00445D0D" w:rsidRDefault="00445D0D" w:rsidP="00445D0D">
      <w:pPr>
        <w:spacing w:after="0" w:line="240" w:lineRule="auto"/>
      </w:pPr>
    </w:p>
    <w:p w:rsidR="00445D0D" w:rsidRDefault="00445D0D" w:rsidP="00445D0D">
      <w:pPr>
        <w:spacing w:after="0" w:line="240" w:lineRule="auto"/>
        <w:jc w:val="center"/>
        <w:rPr>
          <w:b/>
        </w:rPr>
      </w:pPr>
      <w:r>
        <w:rPr>
          <w:b/>
        </w:rPr>
        <w:t>References</w:t>
      </w:r>
    </w:p>
    <w:p w:rsidR="00445D0D" w:rsidRDefault="00445D0D" w:rsidP="00445D0D">
      <w:pPr>
        <w:jc w:val="center"/>
      </w:pPr>
      <w:r>
        <w:rPr>
          <w:i/>
        </w:rPr>
        <w:t>(If you reference the tutorials, textbook, instructor guidance, or handouts – which you should – be sure to cite them in-text and add the references to the end of your post.)</w:t>
      </w:r>
    </w:p>
    <w:p w:rsidR="00445D0D" w:rsidRPr="009461FF" w:rsidRDefault="00445D0D" w:rsidP="00445D0D">
      <w:pPr>
        <w:spacing w:after="0" w:line="240" w:lineRule="auto"/>
        <w:ind w:left="720" w:hanging="720"/>
        <w:rPr>
          <w:b/>
        </w:rPr>
      </w:pPr>
      <w:proofErr w:type="gramStart"/>
      <w:r w:rsidRPr="009461FF">
        <w:rPr>
          <w:b/>
        </w:rPr>
        <w:t>Brown, A., &amp; Lanning, G. (Directors).</w:t>
      </w:r>
      <w:proofErr w:type="gramEnd"/>
      <w:r w:rsidRPr="009461FF">
        <w:rPr>
          <w:b/>
        </w:rPr>
        <w:t xml:space="preserve"> (1988). </w:t>
      </w:r>
      <w:hyperlink r:id="rId9" w:tgtFrame="new" w:history="1">
        <w:r w:rsidRPr="009461FF">
          <w:rPr>
            <w:rStyle w:val="Hyperlink"/>
          </w:rPr>
          <w:t>Models of non-fiction writing: Presenting an argument</w:t>
        </w:r>
      </w:hyperlink>
      <w:r w:rsidRPr="009461FF">
        <w:rPr>
          <w:b/>
        </w:rPr>
        <w:t xml:space="preserve"> [Series episode]. </w:t>
      </w:r>
      <w:proofErr w:type="gramStart"/>
      <w:r w:rsidRPr="009461FF">
        <w:rPr>
          <w:b/>
        </w:rPr>
        <w:t xml:space="preserve">In P. Griffiths (Producer), </w:t>
      </w:r>
      <w:r w:rsidRPr="009461FF">
        <w:rPr>
          <w:rStyle w:val="Emphasis"/>
        </w:rPr>
        <w:t>Models of non-fiction writing</w:t>
      </w:r>
      <w:r w:rsidRPr="009461FF">
        <w:rPr>
          <w:b/>
        </w:rPr>
        <w:t>.</w:t>
      </w:r>
      <w:proofErr w:type="gramEnd"/>
      <w:r w:rsidRPr="009461FF">
        <w:rPr>
          <w:b/>
        </w:rPr>
        <w:t xml:space="preserve"> London, UK: Thames Television. Retrieved from https://secure.films.com/OnDemandEmbed.aspx?Token=2817&amp;aid=18596&amp;Plt=FOD&amp;loid=0&amp;w=640&amp;h=480&amp;ref=</w:t>
      </w:r>
    </w:p>
    <w:p w:rsidR="00445D0D" w:rsidRPr="009461FF" w:rsidRDefault="00445D0D" w:rsidP="00445D0D">
      <w:pPr>
        <w:spacing w:after="0" w:line="240" w:lineRule="auto"/>
        <w:ind w:left="720" w:hanging="720"/>
        <w:rPr>
          <w:b/>
        </w:rPr>
      </w:pPr>
      <w:proofErr w:type="gramStart"/>
      <w:r w:rsidRPr="009461FF">
        <w:rPr>
          <w:b/>
        </w:rPr>
        <w:t>Drown,</w:t>
      </w:r>
      <w:proofErr w:type="gramEnd"/>
      <w:r w:rsidRPr="009461FF">
        <w:rPr>
          <w:b/>
        </w:rPr>
        <w:t xml:space="preserve"> E., &amp; Sole, K. (2013). </w:t>
      </w:r>
      <w:r w:rsidRPr="009461FF">
        <w:rPr>
          <w:rStyle w:val="Emphasis"/>
        </w:rPr>
        <w:t xml:space="preserve">Writing college research </w:t>
      </w:r>
      <w:proofErr w:type="gramStart"/>
      <w:r w:rsidRPr="009461FF">
        <w:rPr>
          <w:rStyle w:val="Emphasis"/>
        </w:rPr>
        <w:t>papers  </w:t>
      </w:r>
      <w:r w:rsidRPr="009461FF">
        <w:rPr>
          <w:b/>
        </w:rPr>
        <w:t>(</w:t>
      </w:r>
      <w:proofErr w:type="gramEnd"/>
      <w:r w:rsidRPr="009461FF">
        <w:rPr>
          <w:b/>
        </w:rPr>
        <w:t>2nd ed.). San Diego, CA: Bridgepoint Education, Inc.</w:t>
      </w:r>
    </w:p>
    <w:p w:rsidR="00445D0D" w:rsidRPr="009461FF" w:rsidRDefault="00445D0D" w:rsidP="00445D0D">
      <w:pPr>
        <w:spacing w:after="0" w:line="240" w:lineRule="auto"/>
        <w:ind w:left="720" w:hanging="720"/>
        <w:rPr>
          <w:b/>
        </w:rPr>
      </w:pPr>
      <w:proofErr w:type="gramStart"/>
      <w:r w:rsidRPr="009461FF">
        <w:rPr>
          <w:b/>
        </w:rPr>
        <w:t>Garten, A., &amp; Wilson, J. (2014).</w:t>
      </w:r>
      <w:proofErr w:type="gramEnd"/>
      <w:r w:rsidRPr="009461FF">
        <w:rPr>
          <w:b/>
        </w:rPr>
        <w:t xml:space="preserve"> </w:t>
      </w:r>
      <w:proofErr w:type="gramStart"/>
      <w:r w:rsidRPr="009461FF">
        <w:rPr>
          <w:b/>
        </w:rPr>
        <w:t>An Introduction to Argument [PDF].</w:t>
      </w:r>
      <w:proofErr w:type="gramEnd"/>
      <w:r w:rsidRPr="009461FF">
        <w:rPr>
          <w:b/>
        </w:rPr>
        <w:t xml:space="preserve"> </w:t>
      </w:r>
      <w:proofErr w:type="gramStart"/>
      <w:r w:rsidRPr="009461FF">
        <w:rPr>
          <w:b/>
        </w:rPr>
        <w:t>College of Liberal Arts, Ashford University, San Diego, CA.</w:t>
      </w:r>
      <w:proofErr w:type="gramEnd"/>
    </w:p>
    <w:p w:rsidR="00445D0D" w:rsidRPr="009461FF" w:rsidRDefault="00445D0D" w:rsidP="00445D0D">
      <w:pPr>
        <w:spacing w:after="0" w:line="240" w:lineRule="auto"/>
        <w:ind w:left="720" w:hanging="720"/>
        <w:rPr>
          <w:rStyle w:val="Emphasis"/>
          <w:b/>
        </w:rPr>
      </w:pPr>
      <w:r w:rsidRPr="009461FF">
        <w:rPr>
          <w:b/>
        </w:rPr>
        <w:lastRenderedPageBreak/>
        <w:t xml:space="preserve">Garten, A., Hines, S., &amp; Wilson, J. (2013). </w:t>
      </w:r>
      <w:proofErr w:type="gramStart"/>
      <w:r w:rsidRPr="009461FF">
        <w:rPr>
          <w:b/>
        </w:rPr>
        <w:t>Thesis checklist [PDF].</w:t>
      </w:r>
      <w:proofErr w:type="gramEnd"/>
      <w:r w:rsidRPr="009461FF">
        <w:rPr>
          <w:b/>
        </w:rPr>
        <w:t xml:space="preserve"> </w:t>
      </w:r>
      <w:proofErr w:type="gramStart"/>
      <w:r w:rsidRPr="009461FF">
        <w:rPr>
          <w:b/>
        </w:rPr>
        <w:t>College of Liberal Arts, Ashford University, San Diego, CA.</w:t>
      </w:r>
      <w:proofErr w:type="gramEnd"/>
    </w:p>
    <w:p w:rsidR="00445D0D" w:rsidRPr="009461FF" w:rsidRDefault="00445D0D" w:rsidP="00445D0D">
      <w:pPr>
        <w:spacing w:after="0" w:line="240" w:lineRule="auto"/>
        <w:ind w:left="720" w:hanging="720"/>
        <w:rPr>
          <w:b/>
        </w:rPr>
      </w:pPr>
      <w:proofErr w:type="gramStart"/>
      <w:r w:rsidRPr="009461FF">
        <w:rPr>
          <w:b/>
        </w:rPr>
        <w:t>Morrell, C., Garten, A., Hines, S., &amp; Wilson, J. (2014).</w:t>
      </w:r>
      <w:proofErr w:type="gramEnd"/>
      <w:r w:rsidRPr="009461FF">
        <w:rPr>
          <w:b/>
        </w:rPr>
        <w:t xml:space="preserve"> </w:t>
      </w:r>
      <w:proofErr w:type="gramStart"/>
      <w:r w:rsidRPr="009461FF">
        <w:rPr>
          <w:b/>
        </w:rPr>
        <w:t>Research paper guidelines [PDF].</w:t>
      </w:r>
      <w:proofErr w:type="gramEnd"/>
      <w:r w:rsidRPr="009461FF">
        <w:rPr>
          <w:b/>
        </w:rPr>
        <w:t xml:space="preserve"> </w:t>
      </w:r>
      <w:proofErr w:type="gramStart"/>
      <w:r w:rsidRPr="009461FF">
        <w:rPr>
          <w:b/>
        </w:rPr>
        <w:t>College of Liberal Arts, Ashford University, San Diego, CA.</w:t>
      </w:r>
      <w:proofErr w:type="gramEnd"/>
    </w:p>
    <w:p w:rsidR="00445D0D" w:rsidRPr="009461FF" w:rsidRDefault="00445D0D" w:rsidP="00445D0D">
      <w:pPr>
        <w:spacing w:after="0" w:line="240" w:lineRule="auto"/>
        <w:ind w:left="720" w:hanging="720"/>
        <w:rPr>
          <w:rStyle w:val="Emphasis"/>
          <w:b/>
        </w:rPr>
      </w:pPr>
      <w:proofErr w:type="gramStart"/>
      <w:r w:rsidRPr="009461FF">
        <w:rPr>
          <w:b/>
        </w:rPr>
        <w:t>Online Classroom TV (Producer).</w:t>
      </w:r>
      <w:proofErr w:type="gramEnd"/>
      <w:r w:rsidRPr="009461FF">
        <w:rPr>
          <w:b/>
        </w:rPr>
        <w:t xml:space="preserve"> (2009). </w:t>
      </w:r>
      <w:hyperlink r:id="rId10" w:tgtFrame="_parent" w:history="1">
        <w:r w:rsidRPr="009461FF">
          <w:rPr>
            <w:rStyle w:val="Hyperlink"/>
          </w:rPr>
          <w:t>Evidence in argument: Critical Thinking</w:t>
        </w:r>
      </w:hyperlink>
      <w:r w:rsidRPr="009461FF">
        <w:rPr>
          <w:b/>
        </w:rPr>
        <w:t xml:space="preserve"> [Series episode]. In </w:t>
      </w:r>
      <w:r w:rsidRPr="009461FF">
        <w:rPr>
          <w:rStyle w:val="Emphasis"/>
        </w:rPr>
        <w:t>Critical thinking</w:t>
      </w:r>
      <w:r w:rsidRPr="009461FF">
        <w:rPr>
          <w:b/>
        </w:rPr>
        <w:t>. Bristol, UK: Classroom Video, Ltd. Retrieved from https://secure.films.com/OnDemandEmbed.aspx?Token=49816&amp;aid=18596&amp;Plt=FOD&amp;loid=0&amp;w=640&amp;h=480&amp;ref=</w:t>
      </w:r>
    </w:p>
    <w:p w:rsidR="003432C0" w:rsidRDefault="003432C0" w:rsidP="00445D0D"/>
    <w:sectPr w:rsidR="003432C0" w:rsidSect="00445D0D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30D8" w:rsidRDefault="00C730D8" w:rsidP="00B84E2C">
      <w:pPr>
        <w:spacing w:after="0" w:line="240" w:lineRule="auto"/>
      </w:pPr>
      <w:r>
        <w:separator/>
      </w:r>
    </w:p>
  </w:endnote>
  <w:endnote w:type="continuationSeparator" w:id="0">
    <w:p w:rsidR="00C730D8" w:rsidRDefault="00C730D8" w:rsidP="00B84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30D8" w:rsidRDefault="00C730D8" w:rsidP="00B84E2C">
      <w:pPr>
        <w:spacing w:after="0" w:line="240" w:lineRule="auto"/>
      </w:pPr>
      <w:r>
        <w:separator/>
      </w:r>
    </w:p>
  </w:footnote>
  <w:footnote w:type="continuationSeparator" w:id="0">
    <w:p w:rsidR="00C730D8" w:rsidRDefault="00C730D8" w:rsidP="00B84E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5D0D" w:rsidRDefault="00445D0D" w:rsidP="00445D0D">
    <w:r w:rsidRPr="00B84E2C">
      <w:rPr>
        <w:b/>
      </w:rPr>
      <w:t xml:space="preserve">How to use this template: </w:t>
    </w:r>
    <w:r w:rsidRPr="00B84E2C">
      <w:rPr>
        <w:b/>
      </w:rPr>
      <w:br/>
    </w:r>
    <w:r>
      <w:t xml:space="preserve">To use this template, replace the instructions written in </w:t>
    </w:r>
    <w:r>
      <w:rPr>
        <w:i/>
      </w:rPr>
      <w:t>italic font</w:t>
    </w:r>
    <w:r>
      <w:t xml:space="preserve"> with your own discussion text. Be sure to proofread your work and check it for completeness and accuracy. Delete any extra text/instructions/references that do not apply to your post. Then, copy your work and paste it into the discussion window in class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80D5BAE"/>
    <w:multiLevelType w:val="hybridMultilevel"/>
    <w:tmpl w:val="93849FC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0NLEwMDQ3NjM3NjZX0lEKTi0uzszPAykwqgUA3tR0zywAAAA="/>
  </w:docVars>
  <w:rsids>
    <w:rsidRoot w:val="00B84E2C"/>
    <w:rsid w:val="003432C0"/>
    <w:rsid w:val="00445D0D"/>
    <w:rsid w:val="005F09A2"/>
    <w:rsid w:val="00B84E2C"/>
    <w:rsid w:val="00C73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E2C"/>
  </w:style>
  <w:style w:type="paragraph" w:styleId="Heading1">
    <w:name w:val="heading 1"/>
    <w:basedOn w:val="Normal"/>
    <w:next w:val="Normal"/>
    <w:link w:val="Heading1Char"/>
    <w:uiPriority w:val="9"/>
    <w:qFormat/>
    <w:rsid w:val="00B84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E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4E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4E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B84E2C"/>
    <w:rPr>
      <w:i/>
      <w:iCs/>
    </w:rPr>
  </w:style>
  <w:style w:type="character" w:styleId="Hyperlink">
    <w:name w:val="Hyperlink"/>
    <w:basedOn w:val="DefaultParagraphFont"/>
    <w:uiPriority w:val="99"/>
    <w:unhideWhenUsed/>
    <w:rsid w:val="00B84E2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E2C"/>
  </w:style>
  <w:style w:type="paragraph" w:styleId="Footer">
    <w:name w:val="footer"/>
    <w:basedOn w:val="Normal"/>
    <w:link w:val="Foot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E2C"/>
  </w:style>
  <w:style w:type="paragraph" w:styleId="ListParagraph">
    <w:name w:val="List Paragraph"/>
    <w:basedOn w:val="Normal"/>
    <w:uiPriority w:val="34"/>
    <w:qFormat/>
    <w:rsid w:val="00445D0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E2C"/>
  </w:style>
  <w:style w:type="paragraph" w:styleId="Heading1">
    <w:name w:val="heading 1"/>
    <w:basedOn w:val="Normal"/>
    <w:next w:val="Normal"/>
    <w:link w:val="Heading1Char"/>
    <w:uiPriority w:val="9"/>
    <w:qFormat/>
    <w:rsid w:val="00B84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E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4E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4E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B84E2C"/>
    <w:rPr>
      <w:i/>
      <w:iCs/>
    </w:rPr>
  </w:style>
  <w:style w:type="character" w:styleId="Hyperlink">
    <w:name w:val="Hyperlink"/>
    <w:basedOn w:val="DefaultParagraphFont"/>
    <w:uiPriority w:val="99"/>
    <w:unhideWhenUsed/>
    <w:rsid w:val="00B84E2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4E2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4E2C"/>
  </w:style>
  <w:style w:type="paragraph" w:styleId="Footer">
    <w:name w:val="footer"/>
    <w:basedOn w:val="Normal"/>
    <w:link w:val="FooterChar"/>
    <w:uiPriority w:val="99"/>
    <w:unhideWhenUsed/>
    <w:rsid w:val="00B84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4E2C"/>
  </w:style>
  <w:style w:type="paragraph" w:styleId="ListParagraph">
    <w:name w:val="List Paragraph"/>
    <w:basedOn w:val="Normal"/>
    <w:uiPriority w:val="34"/>
    <w:qFormat/>
    <w:rsid w:val="00445D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secure.films.com/OnDemandEmbed.aspx?Token=49816&amp;aid=18596&amp;Plt=FOD&amp;loid=0&amp;w=640&amp;h=480&amp;ref=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ecure.films.com/OnDemandEmbed.aspx?Token=2817&amp;aid=18596&amp;Plt=FOD&amp;loid=0&amp;w=640&amp;h=480&amp;ref=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9FE2F-2327-49BD-AD33-3E04A9996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point Education</Company>
  <LinksUpToDate>false</LinksUpToDate>
  <CharactersWithSpaces>3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ten, Aimee</dc:creator>
  <cp:lastModifiedBy>Garten, Aimee</cp:lastModifiedBy>
  <cp:revision>2</cp:revision>
  <dcterms:created xsi:type="dcterms:W3CDTF">2016-02-16T17:05:00Z</dcterms:created>
  <dcterms:modified xsi:type="dcterms:W3CDTF">2016-02-16T17:05:00Z</dcterms:modified>
</cp:coreProperties>
</file>